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B5D73" w14:textId="5F78DE45" w:rsidR="00A40AF7" w:rsidRDefault="00527E77">
      <w:r>
        <w:t>Alex Worland</w:t>
      </w:r>
    </w:p>
    <w:p w14:paraId="3AF3EE49" w14:textId="4D97F4DB" w:rsidR="00527E77" w:rsidRDefault="00527E77">
      <w:r>
        <w:t>Andrew Dunn Demo Notes</w:t>
      </w:r>
    </w:p>
    <w:p w14:paraId="59994F19" w14:textId="3716ED6F" w:rsidR="00527E77" w:rsidRDefault="00527E77"/>
    <w:p w14:paraId="059F83A2" w14:textId="77777777" w:rsidR="00BB21EF" w:rsidRDefault="00BB21EF"/>
    <w:sectPr w:rsidR="00BB2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0sLQ0NDI0NzY3MjFT0lEKTi0uzszPAykwrAUA6mIDtiwAAAA="/>
  </w:docVars>
  <w:rsids>
    <w:rsidRoot w:val="00527E77"/>
    <w:rsid w:val="00527E77"/>
    <w:rsid w:val="00A40AF7"/>
    <w:rsid w:val="00BB2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406F4"/>
  <w15:chartTrackingRefBased/>
  <w15:docId w15:val="{BD6878DF-1304-4269-9B26-76DCDD87F2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3</Characters>
  <Application>Microsoft Office Word</Application>
  <DocSecurity>0</DocSecurity>
  <Lines>1</Lines>
  <Paragraphs>1</Paragraphs>
  <ScaleCrop>false</ScaleCrop>
  <Company/>
  <LinksUpToDate>false</LinksUpToDate>
  <CharactersWithSpaces>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Worland</dc:creator>
  <cp:keywords/>
  <dc:description/>
  <cp:lastModifiedBy>Alex Worland</cp:lastModifiedBy>
  <cp:revision>2</cp:revision>
  <dcterms:created xsi:type="dcterms:W3CDTF">2022-07-01T22:53:00Z</dcterms:created>
  <dcterms:modified xsi:type="dcterms:W3CDTF">2022-07-01T22:59:00Z</dcterms:modified>
</cp:coreProperties>
</file>